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5AD3" w:rsidRDefault="00AC5AD3" w:rsidP="00AC5AD3">
      <w:proofErr w:type="spellStart"/>
      <w:r>
        <w:t>Breastw</w:t>
      </w:r>
      <w:proofErr w:type="spellEnd"/>
    </w:p>
    <w:p w:rsidR="00AC5AD3" w:rsidRPr="00507B55" w:rsidRDefault="00AC5AD3" w:rsidP="00AC5AD3">
      <w:r>
        <w:rPr>
          <w:noProof/>
        </w:rPr>
        <w:drawing>
          <wp:inline distT="0" distB="0" distL="0" distR="0" wp14:anchorId="5C0A237F" wp14:editId="0C00B78D">
            <wp:extent cx="5274310" cy="129667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AD3" w:rsidRPr="00E129FA" w:rsidRDefault="00AC5AD3" w:rsidP="00AC5AD3">
      <w:proofErr w:type="gramStart"/>
      <w:r>
        <w:rPr>
          <w:rFonts w:hint="eastAsia"/>
        </w:rPr>
        <w:t>vehicle</w:t>
      </w:r>
      <w:proofErr w:type="gramEnd"/>
    </w:p>
    <w:p w:rsidR="00AC5AD3" w:rsidRDefault="00AC5AD3" w:rsidP="00AC5AD3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128E4BBB" wp14:editId="77FBFE8D">
            <wp:extent cx="5038725" cy="11430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5AD3" w:rsidRDefault="00AC5AD3" w:rsidP="00AC5AD3">
      <w:pPr>
        <w:rPr>
          <w:color w:val="000000" w:themeColor="text1"/>
        </w:rPr>
      </w:pPr>
      <w:r>
        <w:rPr>
          <w:color w:val="000000" w:themeColor="text1"/>
        </w:rPr>
        <w:t>S</w:t>
      </w:r>
      <w:r>
        <w:rPr>
          <w:rFonts w:hint="eastAsia"/>
          <w:color w:val="000000" w:themeColor="text1"/>
        </w:rPr>
        <w:t>egment-</w:t>
      </w:r>
      <w:r>
        <w:rPr>
          <w:color w:val="000000" w:themeColor="text1"/>
        </w:rPr>
        <w:t>challenge</w:t>
      </w:r>
    </w:p>
    <w:p w:rsidR="00AC5AD3" w:rsidRDefault="00AC5AD3" w:rsidP="00AC5AD3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19615B37" wp14:editId="46F50759">
            <wp:extent cx="4876800" cy="8286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C5AD3" w:rsidRDefault="00AC5AD3" w:rsidP="00AC5AD3">
      <w:pPr>
        <w:rPr>
          <w:color w:val="000000" w:themeColor="text1"/>
        </w:rPr>
      </w:pPr>
      <w:proofErr w:type="gramStart"/>
      <w:r>
        <w:rPr>
          <w:rFonts w:hint="eastAsia"/>
          <w:color w:val="000000" w:themeColor="text1"/>
        </w:rPr>
        <w:t>ionosphere</w:t>
      </w:r>
      <w:proofErr w:type="gramEnd"/>
    </w:p>
    <w:p w:rsidR="00AC5AD3" w:rsidRDefault="00AC5AD3" w:rsidP="00AC5AD3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4127CE47" wp14:editId="2F2157AE">
            <wp:extent cx="4524375" cy="4476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8DB" w:rsidRDefault="00E50A6A"/>
    <w:sectPr w:rsidR="002B18D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OwNDQ0szS3tDCxsLRQ0lEKTi0uzszPAykwqgUA3XC4MSwAAAA="/>
  </w:docVars>
  <w:rsids>
    <w:rsidRoot w:val="00AC5AD3"/>
    <w:rsid w:val="007A4B20"/>
    <w:rsid w:val="00AC5AD3"/>
    <w:rsid w:val="00CE26CF"/>
    <w:rsid w:val="00E50A6A"/>
    <w:rsid w:val="00FF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7F866F-646F-43D6-8ABF-2761FFC9E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C5AD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2</cp:revision>
  <dcterms:created xsi:type="dcterms:W3CDTF">2018-03-30T13:46:00Z</dcterms:created>
  <dcterms:modified xsi:type="dcterms:W3CDTF">2018-04-19T03:19:00Z</dcterms:modified>
</cp:coreProperties>
</file>